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1CEB" w14:textId="2E5898BA" w:rsidR="006D2481" w:rsidRDefault="00924E15" w:rsidP="00867398">
      <w:bookmarkStart w:id="0" w:name="OLE_LINK1"/>
      <w:bookmarkStart w:id="1" w:name="OLE_LINK2"/>
      <w:bookmarkStart w:id="2" w:name="OLE_LINK3"/>
      <w:r>
        <w:rPr>
          <w:noProof/>
        </w:rPr>
        <w:drawing>
          <wp:inline distT="0" distB="0" distL="0" distR="0" wp14:anchorId="5BBA9F39" wp14:editId="738E1F6D">
            <wp:extent cx="2037556" cy="6477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eatreLogos_PS - White-bg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220" cy="658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5009F" w14:textId="2D39DBC3" w:rsidR="006E5BBE" w:rsidRPr="00A3681A" w:rsidRDefault="0089030D" w:rsidP="00867398">
      <w:pPr>
        <w:pStyle w:val="Heading1"/>
        <w:jc w:val="center"/>
        <w:rPr>
          <w:rFonts w:ascii="Lato Black" w:hAnsi="Lato Black"/>
          <w:b/>
          <w:bCs/>
        </w:rPr>
      </w:pPr>
      <w:r w:rsidRPr="00A3681A">
        <w:rPr>
          <w:rFonts w:ascii="Lato Black" w:hAnsi="Lato Black"/>
          <w:b/>
          <w:bCs/>
        </w:rPr>
        <w:t>AUDITION FORM</w:t>
      </w:r>
      <w:r w:rsidR="00695ACF" w:rsidRPr="00A3681A">
        <w:rPr>
          <w:rFonts w:ascii="Lato Black" w:hAnsi="Lato Black"/>
          <w:b/>
          <w:bCs/>
        </w:rPr>
        <w:t xml:space="preserve"> </w:t>
      </w:r>
    </w:p>
    <w:p w14:paraId="3215ACDE" w14:textId="02AD3070" w:rsidR="0089030D" w:rsidRPr="00867398" w:rsidRDefault="0089030D" w:rsidP="00867398">
      <w:pPr>
        <w:pStyle w:val="Subtitle"/>
        <w:jc w:val="center"/>
        <w:rPr>
          <w:sz w:val="20"/>
          <w:szCs w:val="20"/>
        </w:rPr>
      </w:pPr>
      <w:r w:rsidRPr="00867398">
        <w:rPr>
          <w:sz w:val="20"/>
          <w:szCs w:val="20"/>
        </w:rPr>
        <w:t>Please download and fill out this form</w:t>
      </w:r>
      <w:r w:rsidR="00A3681A">
        <w:rPr>
          <w:sz w:val="20"/>
          <w:szCs w:val="20"/>
        </w:rPr>
        <w:t xml:space="preserve"> (both pages)</w:t>
      </w:r>
      <w:r w:rsidR="002F744E" w:rsidRPr="00867398">
        <w:rPr>
          <w:sz w:val="20"/>
          <w:szCs w:val="20"/>
        </w:rPr>
        <w:t>. Check your audition packet for instructions on where and how to return it</w:t>
      </w:r>
      <w:r w:rsidR="00867398" w:rsidRPr="00867398">
        <w:rPr>
          <w:sz w:val="20"/>
          <w:szCs w:val="20"/>
        </w:rPr>
        <w:t>, otherwise, bring this with you to auditions</w:t>
      </w:r>
      <w:r w:rsidR="002F744E" w:rsidRPr="00867398">
        <w:rPr>
          <w:sz w:val="20"/>
          <w:szCs w:val="20"/>
        </w:rPr>
        <w:t>.</w:t>
      </w:r>
    </w:p>
    <w:p w14:paraId="24304406" w14:textId="77777777" w:rsidR="00867398" w:rsidRPr="00867398" w:rsidRDefault="00867398" w:rsidP="00867398"/>
    <w:p w14:paraId="77BF5CD3" w14:textId="24DA7055" w:rsidR="0089030D" w:rsidRPr="00867398" w:rsidRDefault="0089030D" w:rsidP="00867398">
      <w:pPr>
        <w:pStyle w:val="Heading2"/>
      </w:pPr>
      <w:r w:rsidRPr="00867398">
        <w:t xml:space="preserve">Name: </w:t>
      </w:r>
    </w:p>
    <w:p w14:paraId="6B142DFD" w14:textId="77777777" w:rsidR="00415428" w:rsidRPr="00415428" w:rsidRDefault="00415428" w:rsidP="00867398"/>
    <w:p w14:paraId="58A1E664" w14:textId="0BD50A92" w:rsidR="0089030D" w:rsidRPr="00867398" w:rsidRDefault="0089030D" w:rsidP="00867398">
      <w:r w:rsidRPr="00867398">
        <w:t>Auditioning for the role(s) of:</w:t>
      </w:r>
    </w:p>
    <w:p w14:paraId="15796B6D" w14:textId="77777777" w:rsidR="00415428" w:rsidRPr="00867398" w:rsidRDefault="00415428" w:rsidP="00867398"/>
    <w:p w14:paraId="07033C83" w14:textId="399C0815" w:rsidR="0089030D" w:rsidRDefault="0089030D" w:rsidP="00867398">
      <w:pPr>
        <w:pBdr>
          <w:bottom w:val="single" w:sz="12" w:space="1" w:color="auto"/>
        </w:pBdr>
      </w:pPr>
      <w:r w:rsidRPr="00867398">
        <w:t>Will you accept another role if offered? (Yes/No)</w:t>
      </w:r>
      <w:r w:rsidR="00924E15" w:rsidRPr="00867398">
        <w:t>:</w:t>
      </w:r>
    </w:p>
    <w:p w14:paraId="534923A3" w14:textId="77777777" w:rsidR="00695ACF" w:rsidRDefault="00695ACF" w:rsidP="00867398">
      <w:pPr>
        <w:pBdr>
          <w:bottom w:val="single" w:sz="12" w:space="1" w:color="auto"/>
        </w:pBdr>
      </w:pPr>
    </w:p>
    <w:p w14:paraId="008C8F15" w14:textId="50133481" w:rsidR="00695ACF" w:rsidRDefault="00695ACF" w:rsidP="00867398">
      <w:pPr>
        <w:pBdr>
          <w:bottom w:val="single" w:sz="12" w:space="1" w:color="auto"/>
        </w:pBdr>
      </w:pPr>
      <w:r>
        <w:t xml:space="preserve">Would you accept an understudy role or double-cast role if offered? </w:t>
      </w:r>
    </w:p>
    <w:p w14:paraId="31EEDE41" w14:textId="77777777" w:rsidR="00867398" w:rsidRPr="00867398" w:rsidRDefault="00867398" w:rsidP="00867398">
      <w:pPr>
        <w:pBdr>
          <w:bottom w:val="single" w:sz="12" w:space="1" w:color="auto"/>
        </w:pBdr>
      </w:pPr>
    </w:p>
    <w:p w14:paraId="65CCBDF2" w14:textId="37A469C4" w:rsidR="00924E15" w:rsidRPr="00867398" w:rsidRDefault="00924E15" w:rsidP="00867398">
      <w:pPr>
        <w:pStyle w:val="Heading2"/>
      </w:pPr>
      <w:r w:rsidRPr="00867398">
        <w:t>Personal Information</w:t>
      </w:r>
    </w:p>
    <w:p w14:paraId="1C008185" w14:textId="77777777" w:rsidR="00415428" w:rsidRDefault="00415428" w:rsidP="00867398"/>
    <w:p w14:paraId="0301BA94" w14:textId="14468629" w:rsidR="0089030D" w:rsidRPr="00924E15" w:rsidRDefault="0089030D" w:rsidP="00867398">
      <w:r w:rsidRPr="00924E15">
        <w:t>Pronouns: (she/her, he/him, they/them, other):</w:t>
      </w:r>
    </w:p>
    <w:p w14:paraId="685A45BE" w14:textId="77777777" w:rsidR="00415428" w:rsidRDefault="00415428" w:rsidP="00867398"/>
    <w:p w14:paraId="20790555" w14:textId="77777777" w:rsidR="00867398" w:rsidRDefault="00867398" w:rsidP="00867398">
      <w:pPr>
        <w:sectPr w:rsidR="00867398" w:rsidSect="00A3681A">
          <w:footerReference w:type="default" r:id="rId7"/>
          <w:footerReference w:type="first" r:id="rId8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4D9327BC" w14:textId="409147B7" w:rsidR="0089030D" w:rsidRPr="00924E15" w:rsidRDefault="0089030D" w:rsidP="00867398">
      <w:r w:rsidRPr="00924E15">
        <w:t>Age:</w:t>
      </w:r>
    </w:p>
    <w:p w14:paraId="2F7AA9EB" w14:textId="77777777" w:rsidR="00415428" w:rsidRDefault="00415428" w:rsidP="00867398"/>
    <w:p w14:paraId="5888F7B4" w14:textId="6A32873A" w:rsidR="0089030D" w:rsidRPr="00924E15" w:rsidRDefault="0089030D" w:rsidP="00867398">
      <w:r w:rsidRPr="00924E15">
        <w:t>Height:</w:t>
      </w:r>
    </w:p>
    <w:p w14:paraId="50D881C0" w14:textId="77777777" w:rsidR="00867398" w:rsidRDefault="00867398" w:rsidP="00867398">
      <w:pPr>
        <w:sectPr w:rsidR="00867398" w:rsidSect="00867398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5C927C6" w14:textId="6CE90925" w:rsidR="00012941" w:rsidRDefault="0023081B" w:rsidP="00867398">
      <w:r w:rsidRPr="00695ACF">
        <w:rPr>
          <w:b/>
          <w:bCs/>
        </w:rPr>
        <w:t>(For Musicals only)</w:t>
      </w:r>
      <w:r>
        <w:t xml:space="preserve"> </w:t>
      </w:r>
      <w:r w:rsidR="00012941">
        <w:t>Vocal Range</w:t>
      </w:r>
      <w:r w:rsidR="00695ACF">
        <w:t xml:space="preserve"> (soprano, tenor, etc. or note range)</w:t>
      </w:r>
      <w:r w:rsidR="00012941">
        <w:t xml:space="preserve">: </w:t>
      </w:r>
    </w:p>
    <w:p w14:paraId="1477DCD3" w14:textId="77777777" w:rsidR="00695ACF" w:rsidRDefault="00695ACF" w:rsidP="00867398"/>
    <w:p w14:paraId="445D6CF3" w14:textId="62142720" w:rsidR="00695ACF" w:rsidRDefault="00695ACF" w:rsidP="00867398">
      <w:r w:rsidRPr="00695ACF">
        <w:rPr>
          <w:b/>
          <w:bCs/>
        </w:rPr>
        <w:t>(For Musicals only)</w:t>
      </w:r>
      <w:r>
        <w:t xml:space="preserve"> Can you read sheet music?</w:t>
      </w:r>
    </w:p>
    <w:p w14:paraId="1B32B3FD" w14:textId="77777777" w:rsidR="00012941" w:rsidRDefault="00012941" w:rsidP="00867398"/>
    <w:p w14:paraId="206AEFAD" w14:textId="13B8DB7E" w:rsidR="0089030D" w:rsidRPr="00924E15" w:rsidRDefault="0089030D" w:rsidP="00867398">
      <w:r w:rsidRPr="00924E15">
        <w:t>Are you willing to change your hair/facial hair?</w:t>
      </w:r>
    </w:p>
    <w:p w14:paraId="07EF3E56" w14:textId="77777777" w:rsidR="00867398" w:rsidRDefault="00867398" w:rsidP="00867398">
      <w:pPr>
        <w:pStyle w:val="Heading2"/>
        <w:pBdr>
          <w:bottom w:val="single" w:sz="12" w:space="1" w:color="auto"/>
        </w:pBdr>
      </w:pPr>
    </w:p>
    <w:p w14:paraId="1F892FFC" w14:textId="3F021286" w:rsidR="00924E15" w:rsidRDefault="00924E15" w:rsidP="00867398">
      <w:pPr>
        <w:pStyle w:val="Heading2"/>
      </w:pPr>
      <w:r>
        <w:t>Contact Information</w:t>
      </w:r>
    </w:p>
    <w:p w14:paraId="291A1072" w14:textId="77777777" w:rsidR="00415428" w:rsidRDefault="00415428" w:rsidP="00867398"/>
    <w:p w14:paraId="6DA28F0C" w14:textId="77777777" w:rsidR="00867398" w:rsidRDefault="00867398" w:rsidP="00867398">
      <w:pPr>
        <w:sectPr w:rsidR="00867398" w:rsidSect="0086739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289FD18" w14:textId="65AB09C4" w:rsidR="0089030D" w:rsidRPr="00924E15" w:rsidRDefault="0089030D" w:rsidP="00867398">
      <w:r w:rsidRPr="00924E15">
        <w:t>Email:</w:t>
      </w:r>
    </w:p>
    <w:p w14:paraId="555024FB" w14:textId="77777777" w:rsidR="00415428" w:rsidRDefault="00415428" w:rsidP="00867398"/>
    <w:p w14:paraId="799D9034" w14:textId="67F5A1E1" w:rsidR="0089030D" w:rsidRPr="00924E15" w:rsidRDefault="0089030D" w:rsidP="00867398">
      <w:r w:rsidRPr="00924E15">
        <w:t>Phone:</w:t>
      </w:r>
      <w:r w:rsidR="00924E15" w:rsidRPr="00924E15">
        <w:t xml:space="preserve"> </w:t>
      </w:r>
    </w:p>
    <w:p w14:paraId="6B1C87C4" w14:textId="77777777" w:rsidR="00867398" w:rsidRDefault="00867398" w:rsidP="00867398">
      <w:pPr>
        <w:sectPr w:rsidR="00867398" w:rsidSect="00867398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85048CE" w14:textId="7EA78EC4" w:rsidR="0089030D" w:rsidRPr="00924E15" w:rsidRDefault="00924E15" w:rsidP="00867398">
      <w:r w:rsidRPr="00924E15">
        <w:t>C</w:t>
      </w:r>
      <w:r w:rsidR="0089030D" w:rsidRPr="00924E15">
        <w:t xml:space="preserve">an you receive texts at this number? </w:t>
      </w:r>
      <w:r w:rsidRPr="00924E15">
        <w:t>(</w:t>
      </w:r>
      <w:r w:rsidR="0089030D" w:rsidRPr="00924E15">
        <w:t>Yes/No</w:t>
      </w:r>
      <w:r w:rsidRPr="00924E15">
        <w:t>):</w:t>
      </w:r>
    </w:p>
    <w:p w14:paraId="36E94CEE" w14:textId="77777777" w:rsidR="00415428" w:rsidRDefault="00415428" w:rsidP="00867398"/>
    <w:p w14:paraId="27954939" w14:textId="5A3ED11E" w:rsidR="0089030D" w:rsidRDefault="0089030D" w:rsidP="00867398">
      <w:r w:rsidRPr="00924E15">
        <w:t>If No, do you have a phone number that can receive text messages?</w:t>
      </w:r>
    </w:p>
    <w:p w14:paraId="3EE38CC6" w14:textId="77777777" w:rsidR="00415428" w:rsidRDefault="00415428" w:rsidP="00867398"/>
    <w:p w14:paraId="0C5A7BD4" w14:textId="1AE6CFC1" w:rsidR="00924E15" w:rsidRDefault="00924E15" w:rsidP="00867398">
      <w:r>
        <w:t>We do some group communication on Facebook. If you’re a Facebook user, let us know what name to find you under:</w:t>
      </w:r>
    </w:p>
    <w:p w14:paraId="2C7FDF0D" w14:textId="77777777" w:rsidR="002F744E" w:rsidRDefault="002F744E" w:rsidP="00867398">
      <w:pPr>
        <w:pBdr>
          <w:bottom w:val="single" w:sz="12" w:space="1" w:color="auto"/>
        </w:pBdr>
      </w:pPr>
    </w:p>
    <w:p w14:paraId="157708E9" w14:textId="212F9EE6" w:rsidR="006D2481" w:rsidRDefault="006D2481" w:rsidP="00867398">
      <w:r w:rsidRPr="0044414F">
        <w:rPr>
          <w:rStyle w:val="Heading2Char"/>
        </w:rPr>
        <w:t>Schedule conflicts</w:t>
      </w:r>
      <w:r w:rsidRPr="00924E15">
        <w:rPr>
          <w:b/>
          <w:bCs/>
        </w:rPr>
        <w:t xml:space="preserve"> </w:t>
      </w:r>
      <w:r>
        <w:t>(please list general work hours/school hours, planned vacations, etc.</w:t>
      </w:r>
      <w:r w:rsidR="0044414F">
        <w:t xml:space="preserve"> This will help determine rehearsal schedules</w:t>
      </w:r>
      <w:r>
        <w:t>):</w:t>
      </w:r>
    </w:p>
    <w:p w14:paraId="013A1D5C" w14:textId="5C2B4F85" w:rsidR="006D2481" w:rsidRDefault="006D2481" w:rsidP="00867398"/>
    <w:p w14:paraId="04968713" w14:textId="3A9C53C2" w:rsidR="00924E15" w:rsidRDefault="00924E15" w:rsidP="00867398"/>
    <w:p w14:paraId="1A460C6D" w14:textId="0C576800" w:rsidR="00415428" w:rsidRDefault="00415428" w:rsidP="00867398"/>
    <w:p w14:paraId="0E2244E2" w14:textId="77777777" w:rsidR="00415428" w:rsidRDefault="00415428" w:rsidP="00867398"/>
    <w:p w14:paraId="63B0CDF9" w14:textId="4927F7B4" w:rsidR="00A3681A" w:rsidRDefault="00A3681A">
      <w:r>
        <w:br w:type="page"/>
      </w:r>
    </w:p>
    <w:p w14:paraId="1D568505" w14:textId="77777777" w:rsidR="00695ACF" w:rsidRDefault="00695ACF" w:rsidP="00695ACF"/>
    <w:p w14:paraId="10DAB0A3" w14:textId="3F39E73A" w:rsidR="00695ACF" w:rsidRPr="00695ACF" w:rsidRDefault="00695ACF" w:rsidP="00695ACF">
      <w:r>
        <w:rPr>
          <w:b/>
          <w:color w:val="2F5496" w:themeColor="accent1" w:themeShade="BF"/>
          <w:sz w:val="26"/>
          <w:szCs w:val="26"/>
        </w:rPr>
        <w:t>Are you comfortable with performing scenes requiring physical intimacy (stage kissing, touching, etc.) with either same or o</w:t>
      </w:r>
      <w:r>
        <w:rPr>
          <w:b/>
          <w:color w:val="2F5496" w:themeColor="accent1" w:themeShade="BF"/>
          <w:sz w:val="26"/>
          <w:szCs w:val="26"/>
        </w:rPr>
        <w:t>pposite/other</w:t>
      </w:r>
      <w:r>
        <w:rPr>
          <w:b/>
          <w:color w:val="2F5496" w:themeColor="accent1" w:themeShade="BF"/>
          <w:sz w:val="26"/>
          <w:szCs w:val="26"/>
        </w:rPr>
        <w:t xml:space="preserve"> gender scene partners</w:t>
      </w:r>
      <w:r w:rsidRPr="00E15A00">
        <w:rPr>
          <w:b/>
          <w:color w:val="2F5496" w:themeColor="accent1" w:themeShade="BF"/>
          <w:sz w:val="26"/>
          <w:szCs w:val="26"/>
        </w:rPr>
        <w:t>?</w:t>
      </w:r>
      <w:r>
        <w:rPr>
          <w:b/>
          <w:color w:val="2F5496" w:themeColor="accent1" w:themeShade="BF"/>
          <w:sz w:val="26"/>
          <w:szCs w:val="26"/>
        </w:rPr>
        <w:t xml:space="preserve"> </w:t>
      </w:r>
      <w:r>
        <w:t>I</w:t>
      </w:r>
      <w:r w:rsidRPr="00695ACF">
        <w:t>f you have specific boundaries, please let us know.</w:t>
      </w:r>
    </w:p>
    <w:p w14:paraId="7AB78015" w14:textId="77777777" w:rsidR="00695ACF" w:rsidRDefault="00695ACF" w:rsidP="00867398">
      <w:pPr>
        <w:rPr>
          <w:rStyle w:val="Heading2Char"/>
        </w:rPr>
      </w:pPr>
    </w:p>
    <w:p w14:paraId="25DCF394" w14:textId="77777777" w:rsidR="00695ACF" w:rsidRDefault="00695ACF" w:rsidP="00867398">
      <w:pPr>
        <w:rPr>
          <w:rStyle w:val="Heading2Char"/>
        </w:rPr>
      </w:pPr>
    </w:p>
    <w:p w14:paraId="6054BBDA" w14:textId="6CB9902D" w:rsidR="006D2481" w:rsidRDefault="006D2481" w:rsidP="00867398">
      <w:r w:rsidRPr="0044414F">
        <w:rPr>
          <w:rStyle w:val="Heading2Char"/>
        </w:rPr>
        <w:t xml:space="preserve">Previous </w:t>
      </w:r>
      <w:r w:rsidR="0044414F">
        <w:rPr>
          <w:rStyle w:val="Heading2Char"/>
        </w:rPr>
        <w:t xml:space="preserve">Acting </w:t>
      </w:r>
      <w:r w:rsidRPr="0044414F">
        <w:rPr>
          <w:rStyle w:val="Heading2Char"/>
        </w:rPr>
        <w:t>Experience</w:t>
      </w:r>
      <w:r w:rsidRPr="00924E15">
        <w:rPr>
          <w:b/>
          <w:bCs/>
        </w:rPr>
        <w:t xml:space="preserve"> </w:t>
      </w:r>
      <w:r>
        <w:t>(you may include a resume instead):</w:t>
      </w:r>
    </w:p>
    <w:p w14:paraId="171BEDFC" w14:textId="25858C5A" w:rsidR="002F744E" w:rsidRDefault="002F744E" w:rsidP="00867398"/>
    <w:p w14:paraId="0F662E31" w14:textId="5E06CAF1" w:rsidR="002F744E" w:rsidRDefault="002F744E" w:rsidP="00867398"/>
    <w:p w14:paraId="45A461C8" w14:textId="4E481484" w:rsidR="002F744E" w:rsidRDefault="002F744E" w:rsidP="00867398"/>
    <w:p w14:paraId="270C4411" w14:textId="1C9BF514" w:rsidR="006D2481" w:rsidRDefault="006D2481" w:rsidP="00867398"/>
    <w:p w14:paraId="2615BCE2" w14:textId="15959AD2" w:rsidR="006D2481" w:rsidRDefault="006D2481" w:rsidP="00867398">
      <w:r w:rsidRPr="00867398">
        <w:rPr>
          <w:rStyle w:val="Heading2Char"/>
        </w:rPr>
        <w:t>Special skills</w:t>
      </w:r>
      <w:r>
        <w:t xml:space="preserve"> (accents, etc.):</w:t>
      </w:r>
    </w:p>
    <w:p w14:paraId="276120EA" w14:textId="54387471" w:rsidR="00867398" w:rsidRDefault="00867398" w:rsidP="00867398"/>
    <w:p w14:paraId="22F6E85D" w14:textId="77777777" w:rsidR="00867398" w:rsidRDefault="00867398" w:rsidP="00867398"/>
    <w:p w14:paraId="4D5409D0" w14:textId="77777777" w:rsidR="00695ACF" w:rsidRDefault="00695ACF" w:rsidP="00867398">
      <w:pPr>
        <w:rPr>
          <w:b/>
          <w:color w:val="2F5496" w:themeColor="accent1" w:themeShade="BF"/>
          <w:sz w:val="26"/>
          <w:szCs w:val="26"/>
        </w:rPr>
      </w:pPr>
    </w:p>
    <w:p w14:paraId="7BE55E2C" w14:textId="77777777" w:rsidR="00695ACF" w:rsidRDefault="00695ACF" w:rsidP="00867398">
      <w:pPr>
        <w:rPr>
          <w:b/>
          <w:color w:val="2F5496" w:themeColor="accent1" w:themeShade="BF"/>
          <w:sz w:val="26"/>
          <w:szCs w:val="26"/>
        </w:rPr>
      </w:pPr>
    </w:p>
    <w:p w14:paraId="14D7FF2D" w14:textId="2C094D40" w:rsidR="00867398" w:rsidRDefault="00867398" w:rsidP="00867398">
      <w:pPr>
        <w:rPr>
          <w:b/>
          <w:color w:val="2F5496" w:themeColor="accent1" w:themeShade="BF"/>
          <w:sz w:val="26"/>
          <w:szCs w:val="26"/>
        </w:rPr>
      </w:pPr>
      <w:r w:rsidRPr="00E15A00">
        <w:rPr>
          <w:b/>
          <w:color w:val="2F5496" w:themeColor="accent1" w:themeShade="BF"/>
          <w:sz w:val="26"/>
          <w:szCs w:val="26"/>
        </w:rPr>
        <w:t>How did you hear about these auditions?</w:t>
      </w:r>
    </w:p>
    <w:p w14:paraId="45CA999D" w14:textId="0873EC36" w:rsidR="00E15A00" w:rsidRDefault="00E15A00" w:rsidP="00867398">
      <w:pPr>
        <w:rPr>
          <w:b/>
          <w:color w:val="2F5496" w:themeColor="accent1" w:themeShade="BF"/>
          <w:sz w:val="26"/>
          <w:szCs w:val="26"/>
        </w:rPr>
      </w:pPr>
    </w:p>
    <w:p w14:paraId="623994BA" w14:textId="560B9DDA" w:rsidR="00E15A00" w:rsidRDefault="00E15A00" w:rsidP="00867398">
      <w:pPr>
        <w:rPr>
          <w:b/>
          <w:color w:val="2F5496" w:themeColor="accent1" w:themeShade="BF"/>
          <w:sz w:val="26"/>
          <w:szCs w:val="26"/>
        </w:rPr>
      </w:pPr>
    </w:p>
    <w:p w14:paraId="16B39ED2" w14:textId="03E0A3FA" w:rsidR="00E15A00" w:rsidRDefault="00E15A00" w:rsidP="00867398">
      <w:pPr>
        <w:rPr>
          <w:b/>
          <w:color w:val="2F5496" w:themeColor="accent1" w:themeShade="BF"/>
          <w:sz w:val="26"/>
          <w:szCs w:val="26"/>
        </w:rPr>
      </w:pPr>
    </w:p>
    <w:p w14:paraId="5BFF5E73" w14:textId="77777777" w:rsidR="00E15A00" w:rsidRPr="00E15A00" w:rsidRDefault="00E15A00" w:rsidP="00867398">
      <w:pPr>
        <w:rPr>
          <w:b/>
          <w:color w:val="2F5496" w:themeColor="accent1" w:themeShade="BF"/>
          <w:sz w:val="26"/>
          <w:szCs w:val="26"/>
        </w:rPr>
      </w:pPr>
    </w:p>
    <w:p w14:paraId="52642584" w14:textId="0F23F3D0" w:rsidR="00924E15" w:rsidRDefault="00924E15" w:rsidP="00867398">
      <w:pPr>
        <w:pStyle w:val="Heading2"/>
      </w:pPr>
      <w:r>
        <w:t>COVID-19 Risk Assessment</w:t>
      </w:r>
    </w:p>
    <w:p w14:paraId="08F5337F" w14:textId="6ED73731" w:rsidR="006D2481" w:rsidRPr="00E83155" w:rsidRDefault="00867398" w:rsidP="00867398">
      <w:pPr>
        <w:rPr>
          <w:i/>
          <w:iCs/>
        </w:rPr>
      </w:pPr>
      <w:r w:rsidRPr="00E83155">
        <w:rPr>
          <w:i/>
          <w:iCs/>
        </w:rPr>
        <w:t xml:space="preserve">Disclosure is not required, but strongly recommended. </w:t>
      </w:r>
      <w:r w:rsidR="0044414F" w:rsidRPr="00E83155">
        <w:rPr>
          <w:i/>
          <w:iCs/>
        </w:rPr>
        <w:t>Please feel free to explain beyond a yes/no, if you feel the information is applicable.</w:t>
      </w:r>
    </w:p>
    <w:p w14:paraId="64CC954B" w14:textId="77777777" w:rsidR="00924E15" w:rsidRPr="00924E15" w:rsidRDefault="00924E15" w:rsidP="00867398"/>
    <w:p w14:paraId="29DE2BF1" w14:textId="7E6A170D" w:rsidR="0044414F" w:rsidRPr="00924E15" w:rsidRDefault="00924E15" w:rsidP="00867398">
      <w:r w:rsidRPr="00924E15">
        <w:t>Are you comfortable with wearing a mask for in-person rehearsals</w:t>
      </w:r>
      <w:r w:rsidR="00695ACF">
        <w:t xml:space="preserve"> if needed</w:t>
      </w:r>
      <w:r w:rsidRPr="00924E15">
        <w:t>?</w:t>
      </w:r>
    </w:p>
    <w:p w14:paraId="705B1D7E" w14:textId="77777777" w:rsidR="00415428" w:rsidRDefault="00415428" w:rsidP="00867398"/>
    <w:p w14:paraId="7C40B484" w14:textId="66FEF5C1" w:rsidR="0044414F" w:rsidRPr="0044414F" w:rsidRDefault="00924E15" w:rsidP="00867398">
      <w:r w:rsidRPr="00924E15">
        <w:t>Are you comfortable with performing unmasked</w:t>
      </w:r>
      <w:r w:rsidR="008D5DE1">
        <w:t xml:space="preserve"> to live audiences?</w:t>
      </w:r>
    </w:p>
    <w:p w14:paraId="4D42CB78" w14:textId="77777777" w:rsidR="00415428" w:rsidRDefault="00415428" w:rsidP="00867398"/>
    <w:p w14:paraId="640CA56C" w14:textId="616454E7" w:rsidR="00924E15" w:rsidRPr="00924E15" w:rsidRDefault="00E15A00" w:rsidP="00867398">
      <w:r>
        <w:t>Would you be willing to have a COVID Test(s) to ensure the safety of the cast, crew and audience</w:t>
      </w:r>
      <w:r w:rsidR="0044414F">
        <w:t>?</w:t>
      </w:r>
      <w:r w:rsidR="0044414F" w:rsidRPr="0044414F">
        <w:t xml:space="preserve"> </w:t>
      </w:r>
      <w:r w:rsidR="00924E15" w:rsidRPr="00924E15">
        <w:t> </w:t>
      </w:r>
    </w:p>
    <w:p w14:paraId="54331D5D" w14:textId="77777777" w:rsidR="00924E15" w:rsidRPr="00924E15" w:rsidRDefault="00924E15" w:rsidP="00867398"/>
    <w:p w14:paraId="4A0C419A" w14:textId="4D06845A" w:rsidR="008D5DE1" w:rsidRDefault="008D5DE1" w:rsidP="00867398">
      <w:r>
        <w:t>Have you received a COVID-19 vaccine</w:t>
      </w:r>
      <w:r w:rsidRPr="00867398">
        <w:t>? (circle one, or write in)</w:t>
      </w:r>
    </w:p>
    <w:p w14:paraId="6A53D3FB" w14:textId="77777777" w:rsidR="00E83155" w:rsidRDefault="00E83155" w:rsidP="00867398">
      <w:pPr>
        <w:sectPr w:rsidR="00E83155" w:rsidSect="00A3681A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BEB7C5B" w14:textId="77777777" w:rsidR="00B535BF" w:rsidRDefault="008D5DE1" w:rsidP="00B535BF">
      <w:pPr>
        <w:spacing w:before="120"/>
        <w:ind w:left="720"/>
      </w:pPr>
      <w:r>
        <w:t>Yes</w:t>
      </w:r>
      <w:r w:rsidR="00E15A00">
        <w:t xml:space="preserve">  </w:t>
      </w:r>
    </w:p>
    <w:p w14:paraId="51762C3C" w14:textId="77777777" w:rsidR="00B535BF" w:rsidRDefault="00E15A00" w:rsidP="00B535BF">
      <w:pPr>
        <w:spacing w:before="120"/>
        <w:ind w:left="720"/>
        <w:sectPr w:rsidR="00B535BF" w:rsidSect="00B535BF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 xml:space="preserve">No </w:t>
      </w:r>
    </w:p>
    <w:p w14:paraId="21222CA7" w14:textId="3911DC93" w:rsidR="00E83155" w:rsidRDefault="00E15A00" w:rsidP="00B535BF">
      <w:pPr>
        <w:spacing w:before="120"/>
        <w:ind w:left="720"/>
      </w:pPr>
      <w:r>
        <w:t xml:space="preserve">Prefer Not To Disclose          </w:t>
      </w:r>
    </w:p>
    <w:p w14:paraId="4A4AB3C6" w14:textId="18982DCF" w:rsidR="00E15A00" w:rsidRDefault="00E15A00" w:rsidP="00E15A00">
      <w:pPr>
        <w:spacing w:before="120"/>
        <w:sectPr w:rsidR="00E15A00" w:rsidSect="00E8315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6B34BF4B" w14:textId="2CF83D0C" w:rsidR="00924E15" w:rsidRPr="00924E15" w:rsidRDefault="00924E15" w:rsidP="00712EB0">
      <w:pPr>
        <w:spacing w:before="120"/>
      </w:pPr>
    </w:p>
    <w:p w14:paraId="14C4E6F9" w14:textId="77777777" w:rsidR="00924E15" w:rsidRDefault="00924E15" w:rsidP="00867398"/>
    <w:bookmarkEnd w:id="0"/>
    <w:bookmarkEnd w:id="1"/>
    <w:bookmarkEnd w:id="2"/>
    <w:p w14:paraId="7E80474C" w14:textId="77777777" w:rsidR="00695ACF" w:rsidRDefault="00695ACF" w:rsidP="00867398"/>
    <w:p w14:paraId="4C24E8B6" w14:textId="77777777" w:rsidR="00A3681A" w:rsidRPr="00A3681A" w:rsidRDefault="00A3681A" w:rsidP="00A3681A"/>
    <w:p w14:paraId="109211CC" w14:textId="77777777" w:rsidR="00A3681A" w:rsidRPr="00A3681A" w:rsidRDefault="00A3681A" w:rsidP="00A3681A"/>
    <w:p w14:paraId="6D6FC082" w14:textId="77777777" w:rsidR="00A3681A" w:rsidRPr="00A3681A" w:rsidRDefault="00A3681A" w:rsidP="00A3681A"/>
    <w:p w14:paraId="73429861" w14:textId="77777777" w:rsidR="00A3681A" w:rsidRPr="00A3681A" w:rsidRDefault="00A3681A" w:rsidP="00A3681A"/>
    <w:p w14:paraId="1CE19332" w14:textId="77777777" w:rsidR="00A3681A" w:rsidRPr="00A3681A" w:rsidRDefault="00A3681A" w:rsidP="00A3681A"/>
    <w:p w14:paraId="56786553" w14:textId="77777777" w:rsidR="00A3681A" w:rsidRPr="00A3681A" w:rsidRDefault="00A3681A" w:rsidP="00A3681A"/>
    <w:p w14:paraId="56FA4C50" w14:textId="77777777" w:rsidR="00A3681A" w:rsidRPr="00A3681A" w:rsidRDefault="00A3681A" w:rsidP="00A3681A"/>
    <w:p w14:paraId="6F580E86" w14:textId="77777777" w:rsidR="00A3681A" w:rsidRPr="00A3681A" w:rsidRDefault="00A3681A" w:rsidP="00A3681A"/>
    <w:p w14:paraId="3B2345C9" w14:textId="77777777" w:rsidR="00A3681A" w:rsidRPr="00A3681A" w:rsidRDefault="00A3681A" w:rsidP="00A3681A"/>
    <w:p w14:paraId="4AF1D47C" w14:textId="77777777" w:rsidR="00A3681A" w:rsidRDefault="00A3681A" w:rsidP="00A3681A"/>
    <w:p w14:paraId="2FFA817D" w14:textId="77777777" w:rsidR="00A3681A" w:rsidRPr="00A3681A" w:rsidRDefault="00A3681A" w:rsidP="00A3681A">
      <w:pPr>
        <w:jc w:val="right"/>
      </w:pPr>
    </w:p>
    <w:sectPr w:rsidR="00A3681A" w:rsidRPr="00A3681A" w:rsidSect="0086739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A9C58" w14:textId="77777777" w:rsidR="00CD69DE" w:rsidRDefault="00CD69DE" w:rsidP="00A3681A">
      <w:r>
        <w:separator/>
      </w:r>
    </w:p>
  </w:endnote>
  <w:endnote w:type="continuationSeparator" w:id="0">
    <w:p w14:paraId="267F6A3D" w14:textId="77777777" w:rsidR="00CD69DE" w:rsidRDefault="00CD69DE" w:rsidP="00A36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77EC2" w14:textId="578BCA68" w:rsidR="00A3681A" w:rsidRDefault="00A3681A" w:rsidP="00A3681A">
    <w:pPr>
      <w:pStyle w:val="Footer"/>
      <w:jc w:val="right"/>
    </w:pPr>
    <w:r>
      <w:t>2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E9F81" w14:textId="43D818B6" w:rsidR="00A3681A" w:rsidRDefault="00A3681A" w:rsidP="00A3681A">
    <w:pPr>
      <w:pStyle w:val="Footer"/>
      <w:jc w:val="right"/>
    </w:pPr>
    <w:r>
      <w:t>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AD8E7" w14:textId="77777777" w:rsidR="00CD69DE" w:rsidRDefault="00CD69DE" w:rsidP="00A3681A">
      <w:r>
        <w:separator/>
      </w:r>
    </w:p>
  </w:footnote>
  <w:footnote w:type="continuationSeparator" w:id="0">
    <w:p w14:paraId="24AE1EB9" w14:textId="77777777" w:rsidR="00CD69DE" w:rsidRDefault="00CD69DE" w:rsidP="00A368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DQ1NrQ0tTQxMLdU0lEKTi0uzszPAykwrAUAUaIl4SwAAAA="/>
  </w:docVars>
  <w:rsids>
    <w:rsidRoot w:val="0089030D"/>
    <w:rsid w:val="00012941"/>
    <w:rsid w:val="00041EEE"/>
    <w:rsid w:val="0023081B"/>
    <w:rsid w:val="002F744E"/>
    <w:rsid w:val="00415428"/>
    <w:rsid w:val="0044414F"/>
    <w:rsid w:val="00695ACF"/>
    <w:rsid w:val="006D2481"/>
    <w:rsid w:val="00712EB0"/>
    <w:rsid w:val="00867398"/>
    <w:rsid w:val="0089030D"/>
    <w:rsid w:val="008C4E45"/>
    <w:rsid w:val="008D5DE1"/>
    <w:rsid w:val="00924E15"/>
    <w:rsid w:val="00A3681A"/>
    <w:rsid w:val="00B535BF"/>
    <w:rsid w:val="00BF1FC7"/>
    <w:rsid w:val="00CD69DE"/>
    <w:rsid w:val="00E15A00"/>
    <w:rsid w:val="00E83155"/>
    <w:rsid w:val="00FB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438D1"/>
  <w15:chartTrackingRefBased/>
  <w15:docId w15:val="{CEC1098F-8907-7E4C-BD8A-45A52313F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398"/>
    <w:rPr>
      <w:rFonts w:ascii="Lato" w:hAnsi="La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E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7398"/>
    <w:pPr>
      <w:keepNext/>
      <w:keepLines/>
      <w:spacing w:before="40"/>
      <w:outlineLvl w:val="1"/>
    </w:pPr>
    <w:rPr>
      <w:rFonts w:cstheme="majorBidi"/>
      <w:b/>
      <w:bCs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03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30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24E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4E1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4E15"/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67398"/>
    <w:rPr>
      <w:rFonts w:ascii="Lato" w:hAnsi="Lato" w:cstheme="majorBidi"/>
      <w:b/>
      <w:bCs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24E1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A368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81A"/>
    <w:rPr>
      <w:rFonts w:ascii="Lato" w:hAnsi="La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68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681A"/>
    <w:rPr>
      <w:rFonts w:ascii="Lato" w:hAnsi="La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0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Findley</dc:creator>
  <cp:keywords/>
  <dc:description/>
  <cp:lastModifiedBy>Melissa Findley</cp:lastModifiedBy>
  <cp:revision>3</cp:revision>
  <cp:lastPrinted>2023-06-28T16:10:00Z</cp:lastPrinted>
  <dcterms:created xsi:type="dcterms:W3CDTF">2023-06-28T16:10:00Z</dcterms:created>
  <dcterms:modified xsi:type="dcterms:W3CDTF">2023-06-28T16:14:00Z</dcterms:modified>
</cp:coreProperties>
</file>